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4D42CD" w14:textId="0A7228F6" w:rsidR="008C5548" w:rsidRPr="008C5548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482"/>
        <w:gridCol w:w="6556"/>
      </w:tblGrid>
      <w:tr w:rsidR="00FC55CD" w:rsidRPr="00E0161C" w14:paraId="42FDE852" w14:textId="77777777" w:rsidTr="00FE1CDC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0375384F" w14:textId="4F567339" w:rsidR="00FC55CD" w:rsidRPr="00D61976" w:rsidRDefault="00FC55CD" w:rsidP="00F35BF1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FC55CD" w:rsidRPr="00E0161C" w14:paraId="650EFC81" w14:textId="77777777" w:rsidTr="00FE1CDC">
        <w:trPr>
          <w:trHeight w:val="540"/>
        </w:trPr>
        <w:tc>
          <w:tcPr>
            <w:tcW w:w="4482" w:type="dxa"/>
          </w:tcPr>
          <w:p w14:paraId="4A5F7249" w14:textId="2B0A7965" w:rsidR="00FC55CD" w:rsidRPr="000A54CB" w:rsidRDefault="000A54CB" w:rsidP="000A54CB">
            <w:pPr>
              <w:rPr>
                <w:rStyle w:val="RundownControlEnforce"/>
                <w:lang w:val="en-US"/>
              </w:rPr>
            </w:pPr>
            <w:r w:rsidRPr="000A54CB">
              <w:rPr>
                <w:rStyle w:val="RundownControlEnforce"/>
                <w:lang w:val="en-US"/>
              </w:rPr>
              <w:t xml:space="preserve">Rundown: Control: Enforce </w:t>
            </w:r>
          </w:p>
        </w:tc>
        <w:tc>
          <w:tcPr>
            <w:tcW w:w="6555" w:type="dxa"/>
          </w:tcPr>
          <w:p w14:paraId="4AB035DB" w14:textId="6CDFF365" w:rsidR="00FC55CD" w:rsidRPr="00F344EE" w:rsidRDefault="000A54CB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FC55CD" w:rsidRPr="00E0161C" w14:paraId="72D38D26" w14:textId="77777777" w:rsidTr="00FE1CDC">
        <w:trPr>
          <w:trHeight w:val="528"/>
        </w:trPr>
        <w:tc>
          <w:tcPr>
            <w:tcW w:w="4482" w:type="dxa"/>
          </w:tcPr>
          <w:p w14:paraId="2728A765" w14:textId="30865A0F" w:rsidR="00FC55CD" w:rsidRPr="00802073" w:rsidRDefault="000A54CB" w:rsidP="00802073">
            <w:pPr>
              <w:rPr>
                <w:rStyle w:val="RundownControlToggle"/>
                <w:lang w:val="en-US"/>
              </w:rPr>
            </w:pPr>
            <w:proofErr w:type="spellStart"/>
            <w:r w:rsidRPr="00802073">
              <w:rPr>
                <w:rStyle w:val="RundownControlToggle"/>
              </w:rPr>
              <w:t>Rundown</w:t>
            </w:r>
            <w:proofErr w:type="spellEnd"/>
            <w:r w:rsidRPr="00802073">
              <w:rPr>
                <w:rStyle w:val="RundownControlToggle"/>
              </w:rPr>
              <w:t xml:space="preserve">: Control: </w:t>
            </w:r>
            <w:proofErr w:type="spellStart"/>
            <w:r w:rsidRPr="00802073">
              <w:rPr>
                <w:rStyle w:val="RundownControlToggle"/>
              </w:rPr>
              <w:t>Toggle</w:t>
            </w:r>
            <w:proofErr w:type="spellEnd"/>
            <w:r w:rsidRPr="00802073">
              <w:rPr>
                <w:rStyle w:val="RundownControlToggle"/>
              </w:rPr>
              <w:t xml:space="preserve"> </w:t>
            </w:r>
          </w:p>
        </w:tc>
        <w:tc>
          <w:tcPr>
            <w:tcW w:w="6555" w:type="dxa"/>
          </w:tcPr>
          <w:p w14:paraId="5DAA8C41" w14:textId="71B95FBD" w:rsidR="00FC55CD" w:rsidRPr="00F344EE" w:rsidRDefault="000A54CB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FC55CD" w:rsidRPr="00E0161C" w14:paraId="738730F9" w14:textId="77777777" w:rsidTr="00FE1CDC">
        <w:trPr>
          <w:trHeight w:val="540"/>
        </w:trPr>
        <w:tc>
          <w:tcPr>
            <w:tcW w:w="4482" w:type="dxa"/>
          </w:tcPr>
          <w:p w14:paraId="2A3168C5" w14:textId="0678B14C" w:rsidR="00FC55CD" w:rsidRPr="000A54CB" w:rsidRDefault="000A54CB" w:rsidP="000A54CB">
            <w:pPr>
              <w:rPr>
                <w:rStyle w:val="RundownControlApply"/>
                <w:lang w:val="en-US"/>
              </w:rPr>
            </w:pPr>
            <w:r w:rsidRPr="000A54CB">
              <w:rPr>
                <w:rStyle w:val="RundownControlSelect"/>
              </w:rPr>
              <w:t xml:space="preserve">Rundown: Control: Select </w:t>
            </w:r>
          </w:p>
        </w:tc>
        <w:tc>
          <w:tcPr>
            <w:tcW w:w="6555" w:type="dxa"/>
          </w:tcPr>
          <w:p w14:paraId="448D15B9" w14:textId="79B3A24F" w:rsidR="00FC55CD" w:rsidRPr="00F344EE" w:rsidRDefault="000A54CB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FC55CD" w:rsidRPr="00E0161C" w14:paraId="4931ECFC" w14:textId="77777777" w:rsidTr="00FE1CDC">
        <w:trPr>
          <w:trHeight w:val="540"/>
        </w:trPr>
        <w:tc>
          <w:tcPr>
            <w:tcW w:w="4482" w:type="dxa"/>
          </w:tcPr>
          <w:p w14:paraId="58E9C4C0" w14:textId="03A27019" w:rsidR="00FC55CD" w:rsidRPr="000A54CB" w:rsidRDefault="000A54CB" w:rsidP="000A54CB">
            <w:pPr>
              <w:rPr>
                <w:rStyle w:val="RundownControlToggle"/>
                <w:lang w:val="en-US"/>
              </w:rPr>
            </w:pPr>
            <w:r w:rsidRPr="000A54CB">
              <w:rPr>
                <w:rStyle w:val="RundownControlApply"/>
                <w:lang w:val="en-US"/>
              </w:rPr>
              <w:t>Rundown: Control: Apply</w:t>
            </w:r>
          </w:p>
        </w:tc>
        <w:tc>
          <w:tcPr>
            <w:tcW w:w="6555" w:type="dxa"/>
          </w:tcPr>
          <w:p w14:paraId="1B2DDADC" w14:textId="763FD8EE" w:rsidR="00FC55CD" w:rsidRPr="00F344EE" w:rsidRDefault="000A54CB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E0161C" w:rsidRPr="00E0161C" w14:paraId="1580C7DA" w14:textId="77777777" w:rsidTr="00FE1CDC">
        <w:trPr>
          <w:trHeight w:val="540"/>
        </w:trPr>
        <w:tc>
          <w:tcPr>
            <w:tcW w:w="4482" w:type="dxa"/>
          </w:tcPr>
          <w:p w14:paraId="1D55F6E9" w14:textId="2242F439" w:rsidR="00E0161C" w:rsidRPr="00E0161C" w:rsidRDefault="00E0161C" w:rsidP="00E0161C">
            <w:pPr>
              <w:rPr>
                <w:rStyle w:val="RundownControlAutomate"/>
              </w:rPr>
            </w:pPr>
            <w:proofErr w:type="spellStart"/>
            <w:r w:rsidRPr="00E0161C">
              <w:rPr>
                <w:rStyle w:val="RundownControlAutomate"/>
              </w:rPr>
              <w:t>Rundown</w:t>
            </w:r>
            <w:proofErr w:type="spellEnd"/>
            <w:r w:rsidRPr="00E0161C">
              <w:rPr>
                <w:rStyle w:val="RundownControlAutomate"/>
              </w:rPr>
              <w:t xml:space="preserve">: Control: </w:t>
            </w:r>
            <w:proofErr w:type="spellStart"/>
            <w:r w:rsidRPr="00E0161C">
              <w:rPr>
                <w:rStyle w:val="RundownControlAutomate"/>
              </w:rPr>
              <w:t>Automate</w:t>
            </w:r>
            <w:proofErr w:type="spellEnd"/>
          </w:p>
        </w:tc>
        <w:tc>
          <w:tcPr>
            <w:tcW w:w="6555" w:type="dxa"/>
          </w:tcPr>
          <w:p w14:paraId="05EDF947" w14:textId="1C4228F2" w:rsidR="00E0161C" w:rsidRPr="00E0161C" w:rsidRDefault="00E0161C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FC55CD" w:rsidRPr="00E0161C" w14:paraId="36BB877A" w14:textId="77777777" w:rsidTr="00FE1CDC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70819845" w14:textId="765C6575" w:rsidR="00FC55CD" w:rsidRPr="00D61976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0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0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FC55CD" w:rsidRPr="00E0161C" w14:paraId="416B7AB8" w14:textId="77777777" w:rsidTr="00FE1CDC">
        <w:trPr>
          <w:trHeight w:val="528"/>
        </w:trPr>
        <w:tc>
          <w:tcPr>
            <w:tcW w:w="4482" w:type="dxa"/>
          </w:tcPr>
          <w:p w14:paraId="68347EC1" w14:textId="62BAF342" w:rsidR="00FC55CD" w:rsidRPr="003E4979" w:rsidRDefault="00FC55CD" w:rsidP="00FC55CD">
            <w:pPr>
              <w:pStyle w:val="RundownSpeaker"/>
            </w:pPr>
            <w:proofErr w:type="spellStart"/>
            <w:r w:rsidRPr="00F35BF1">
              <w:t>Rundown</w:t>
            </w:r>
            <w:proofErr w:type="spellEnd"/>
            <w:r w:rsidRPr="00F35BF1">
              <w:t>: Speaker</w:t>
            </w:r>
          </w:p>
        </w:tc>
        <w:tc>
          <w:tcPr>
            <w:tcW w:w="6555" w:type="dxa"/>
          </w:tcPr>
          <w:p w14:paraId="40EF8FC6" w14:textId="1A06B819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FC55CD" w:rsidRPr="00E0161C" w14:paraId="21CD7A9A" w14:textId="77777777" w:rsidTr="00FE1CDC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759CF770" w14:textId="07038883" w:rsidR="00FC55CD" w:rsidRPr="00D61976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FC55CD" w:rsidRPr="00E0161C" w14:paraId="48AE4109" w14:textId="77777777" w:rsidTr="00FE1CDC">
        <w:trPr>
          <w:trHeight w:val="384"/>
        </w:trPr>
        <w:tc>
          <w:tcPr>
            <w:tcW w:w="4482" w:type="dxa"/>
          </w:tcPr>
          <w:p w14:paraId="4A262A20" w14:textId="6ACE2370" w:rsidR="00FC55CD" w:rsidRPr="00F35BF1" w:rsidRDefault="00FC55CD" w:rsidP="00FC55CD">
            <w:pPr>
              <w:pStyle w:val="RundownContentPart"/>
            </w:pPr>
            <w:proofErr w:type="spellStart"/>
            <w:r>
              <w:t>Rundown</w:t>
            </w:r>
            <w:proofErr w:type="spellEnd"/>
            <w:r>
              <w:t>: Content: Part</w:t>
            </w:r>
          </w:p>
        </w:tc>
        <w:tc>
          <w:tcPr>
            <w:tcW w:w="6555" w:type="dxa"/>
          </w:tcPr>
          <w:p w14:paraId="352ADEB3" w14:textId="34BAAD21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FC55CD" w:rsidRPr="00E0161C" w14:paraId="2666CDFC" w14:textId="77777777" w:rsidTr="00FE1CDC">
        <w:trPr>
          <w:trHeight w:val="540"/>
        </w:trPr>
        <w:tc>
          <w:tcPr>
            <w:tcW w:w="4482" w:type="dxa"/>
          </w:tcPr>
          <w:p w14:paraId="12299E6E" w14:textId="0773B070" w:rsidR="00FC55CD" w:rsidRPr="00F35BF1" w:rsidRDefault="00FC55CD" w:rsidP="00FC55CD">
            <w:pPr>
              <w:pStyle w:val="RundownContentChat"/>
            </w:pPr>
            <w:proofErr w:type="spellStart"/>
            <w:r w:rsidRPr="00F35BF1">
              <w:t>Rundown</w:t>
            </w:r>
            <w:proofErr w:type="spellEnd"/>
            <w:r w:rsidRPr="00F35BF1">
              <w:t xml:space="preserve">: </w:t>
            </w:r>
            <w:r>
              <w:t xml:space="preserve">Content: </w:t>
            </w:r>
            <w:r w:rsidRPr="00F35BF1">
              <w:t>Chat</w:t>
            </w:r>
          </w:p>
        </w:tc>
        <w:tc>
          <w:tcPr>
            <w:tcW w:w="6555" w:type="dxa"/>
          </w:tcPr>
          <w:p w14:paraId="61AF8AA5" w14:textId="69C5825D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FC55CD" w:rsidRPr="00E0161C" w14:paraId="31543A00" w14:textId="77777777" w:rsidTr="00FE1CDC">
        <w:trPr>
          <w:trHeight w:val="528"/>
        </w:trPr>
        <w:tc>
          <w:tcPr>
            <w:tcW w:w="4482" w:type="dxa"/>
          </w:tcPr>
          <w:p w14:paraId="50F9018E" w14:textId="27568ECD" w:rsidR="00FC55CD" w:rsidRPr="00F35BF1" w:rsidRDefault="00FC55CD" w:rsidP="00FC55CD">
            <w:pPr>
              <w:pStyle w:val="RundownContentControl"/>
            </w:pPr>
            <w:proofErr w:type="spellStart"/>
            <w:r>
              <w:t>Rundown</w:t>
            </w:r>
            <w:proofErr w:type="spellEnd"/>
            <w:r>
              <w:t>: Content: Control</w:t>
            </w:r>
          </w:p>
        </w:tc>
        <w:tc>
          <w:tcPr>
            <w:tcW w:w="6555" w:type="dxa"/>
          </w:tcPr>
          <w:p w14:paraId="7BBD8996" w14:textId="3F99BA28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FC55CD" w:rsidRPr="00E0161C" w14:paraId="1E8517CC" w14:textId="77777777" w:rsidTr="00FE1CDC">
        <w:trPr>
          <w:trHeight w:val="540"/>
        </w:trPr>
        <w:tc>
          <w:tcPr>
            <w:tcW w:w="4482" w:type="dxa"/>
          </w:tcPr>
          <w:p w14:paraId="56894D2D" w14:textId="76DF999B" w:rsidR="00FC55CD" w:rsidRPr="00F35BF1" w:rsidRDefault="00FC55CD" w:rsidP="00FC55CD">
            <w:pPr>
              <w:pStyle w:val="RundownContentHint"/>
            </w:pPr>
            <w:proofErr w:type="spellStart"/>
            <w:r>
              <w:t>Rundown</w:t>
            </w:r>
            <w:proofErr w:type="spellEnd"/>
            <w:r>
              <w:t xml:space="preserve">: Content: </w:t>
            </w:r>
            <w:proofErr w:type="spellStart"/>
            <w:r>
              <w:t>Hint</w:t>
            </w:r>
            <w:proofErr w:type="spellEnd"/>
          </w:p>
        </w:tc>
        <w:tc>
          <w:tcPr>
            <w:tcW w:w="6555" w:type="dxa"/>
          </w:tcPr>
          <w:p w14:paraId="6C629F45" w14:textId="4969DC92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FC55CD" w:rsidRPr="00E0161C" w14:paraId="6394086E" w14:textId="77777777" w:rsidTr="00F344EE">
        <w:trPr>
          <w:trHeight w:val="659"/>
        </w:trPr>
        <w:tc>
          <w:tcPr>
            <w:tcW w:w="4482" w:type="dxa"/>
          </w:tcPr>
          <w:p w14:paraId="64FDAE06" w14:textId="4B5CFFCD" w:rsidR="00FC55CD" w:rsidRPr="00F35BF1" w:rsidRDefault="00FC55CD" w:rsidP="00FC55CD">
            <w:pPr>
              <w:pStyle w:val="RundownContentDescription"/>
              <w:rPr>
                <w:lang w:val="en-US"/>
              </w:rPr>
            </w:pPr>
            <w:proofErr w:type="spellStart"/>
            <w:r>
              <w:t>Rundown</w:t>
            </w:r>
            <w:proofErr w:type="spellEnd"/>
            <w:r>
              <w:t>: Content: Description</w:t>
            </w:r>
          </w:p>
        </w:tc>
        <w:tc>
          <w:tcPr>
            <w:tcW w:w="6555" w:type="dxa"/>
          </w:tcPr>
          <w:p w14:paraId="730A0CA5" w14:textId="49CE41F9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FC55CD" w:rsidRPr="00E0161C" w14:paraId="61555041" w14:textId="77777777" w:rsidTr="00FE1CDC">
        <w:trPr>
          <w:trHeight w:val="264"/>
        </w:trPr>
        <w:tc>
          <w:tcPr>
            <w:tcW w:w="4482" w:type="dxa"/>
          </w:tcPr>
          <w:p w14:paraId="72EEBF01" w14:textId="4DCB923B" w:rsidR="00FC55CD" w:rsidRPr="00F35BF1" w:rsidRDefault="00FC55CD" w:rsidP="00FC55CD">
            <w:pPr>
              <w:pStyle w:val="RundownContentOrderedListL1"/>
              <w:rPr>
                <w:lang w:val="en-US"/>
              </w:rPr>
            </w:pPr>
            <w:bookmarkStart w:id="1" w:name="OLE_LINK3"/>
            <w:bookmarkStart w:id="2" w:name="_Hlk194797970"/>
            <w:r w:rsidRPr="00F35BF1">
              <w:rPr>
                <w:lang w:val="en-US"/>
              </w:rPr>
              <w:t>Rundown: Content: Ordered List L1</w:t>
            </w:r>
            <w:bookmarkEnd w:id="1"/>
          </w:p>
        </w:tc>
        <w:tc>
          <w:tcPr>
            <w:tcW w:w="6555" w:type="dxa"/>
          </w:tcPr>
          <w:p w14:paraId="4C2277A8" w14:textId="3E6EFEF6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FC55CD" w:rsidRPr="00E0161C" w14:paraId="1056E3E4" w14:textId="77777777" w:rsidTr="00FE1CDC">
        <w:trPr>
          <w:trHeight w:val="276"/>
        </w:trPr>
        <w:tc>
          <w:tcPr>
            <w:tcW w:w="4482" w:type="dxa"/>
          </w:tcPr>
          <w:p w14:paraId="20F4C0DB" w14:textId="12FE3F39" w:rsidR="00FC55CD" w:rsidRPr="00F35BF1" w:rsidRDefault="00FC55CD" w:rsidP="00FC55CD">
            <w:pPr>
              <w:pStyle w:val="RundownContentOrderedListL2"/>
              <w:rPr>
                <w:lang w:val="en-US"/>
              </w:rPr>
            </w:pPr>
            <w:r w:rsidRPr="00F35BF1">
              <w:rPr>
                <w:lang w:val="en-US"/>
              </w:rPr>
              <w:t>Rundown: Content: Ordered List L</w:t>
            </w:r>
            <w:r>
              <w:rPr>
                <w:lang w:val="en-US"/>
              </w:rPr>
              <w:t>2</w:t>
            </w:r>
          </w:p>
        </w:tc>
        <w:tc>
          <w:tcPr>
            <w:tcW w:w="6555" w:type="dxa"/>
          </w:tcPr>
          <w:p w14:paraId="689752F8" w14:textId="0F4F6FF8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2"/>
      <w:tr w:rsidR="00FC55CD" w:rsidRPr="00E0161C" w14:paraId="2F16C4AE" w14:textId="77777777" w:rsidTr="00FE1CDC">
        <w:trPr>
          <w:trHeight w:val="276"/>
        </w:trPr>
        <w:tc>
          <w:tcPr>
            <w:tcW w:w="4482" w:type="dxa"/>
          </w:tcPr>
          <w:p w14:paraId="7071559A" w14:textId="5AB28FD0" w:rsidR="00FC55CD" w:rsidRPr="00F35BF1" w:rsidRDefault="00FC55CD" w:rsidP="00FC55CD">
            <w:pPr>
              <w:pStyle w:val="RundownContentUnorderedListL1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1</w:t>
            </w:r>
          </w:p>
        </w:tc>
        <w:tc>
          <w:tcPr>
            <w:tcW w:w="6555" w:type="dxa"/>
          </w:tcPr>
          <w:p w14:paraId="46EDE27E" w14:textId="21725599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FC55CD" w:rsidRPr="00E0161C" w14:paraId="1B8A41D8" w14:textId="77777777" w:rsidTr="00FE1CDC">
        <w:trPr>
          <w:trHeight w:val="276"/>
        </w:trPr>
        <w:tc>
          <w:tcPr>
            <w:tcW w:w="4482" w:type="dxa"/>
          </w:tcPr>
          <w:p w14:paraId="178416F0" w14:textId="666D66C1" w:rsidR="00FC55CD" w:rsidRPr="00F35BF1" w:rsidRDefault="00FC55CD" w:rsidP="00FC55CD">
            <w:pPr>
              <w:pStyle w:val="RundownContentUnorderedListL2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</w:t>
            </w:r>
            <w:r>
              <w:rPr>
                <w:lang w:val="en-US"/>
              </w:rPr>
              <w:t>2</w:t>
            </w:r>
          </w:p>
        </w:tc>
        <w:tc>
          <w:tcPr>
            <w:tcW w:w="6555" w:type="dxa"/>
          </w:tcPr>
          <w:p w14:paraId="4170B2DB" w14:textId="5830A356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FC55CD" w:rsidRPr="00E0161C" w14:paraId="6B8E56F7" w14:textId="77777777" w:rsidTr="00FE1CDC">
        <w:trPr>
          <w:trHeight w:val="540"/>
        </w:trPr>
        <w:tc>
          <w:tcPr>
            <w:tcW w:w="4482" w:type="dxa"/>
          </w:tcPr>
          <w:p w14:paraId="72647DA9" w14:textId="77AFA047" w:rsidR="00FC55CD" w:rsidRPr="00F35BF1" w:rsidRDefault="00FC55CD" w:rsidP="00FC55CD">
            <w:pPr>
              <w:rPr>
                <w:rStyle w:val="RundownContentEmphasis"/>
                <w:lang w:val="en-US"/>
              </w:rPr>
            </w:pPr>
            <w:proofErr w:type="spellStart"/>
            <w:r w:rsidRPr="00F35BF1">
              <w:rPr>
                <w:rStyle w:val="RundownContentEmphasis"/>
              </w:rPr>
              <w:t>Rundown</w:t>
            </w:r>
            <w:proofErr w:type="spellEnd"/>
            <w:r w:rsidRPr="00F35BF1">
              <w:rPr>
                <w:rStyle w:val="RundownContentEmphasis"/>
              </w:rPr>
              <w:t xml:space="preserve">: Content: </w:t>
            </w:r>
            <w:proofErr w:type="spellStart"/>
            <w:r w:rsidRPr="00F35BF1">
              <w:rPr>
                <w:rStyle w:val="RundownContentEmphasis"/>
              </w:rPr>
              <w:t>Emphasis</w:t>
            </w:r>
            <w:proofErr w:type="spellEnd"/>
          </w:p>
        </w:tc>
        <w:tc>
          <w:tcPr>
            <w:tcW w:w="6555" w:type="dxa"/>
          </w:tcPr>
          <w:p w14:paraId="1435B5DB" w14:textId="44176702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FC55CD" w:rsidRPr="00E0161C" w14:paraId="2E73DDFF" w14:textId="77777777" w:rsidTr="00FE1CDC">
        <w:trPr>
          <w:trHeight w:val="792"/>
        </w:trPr>
        <w:tc>
          <w:tcPr>
            <w:tcW w:w="4482" w:type="dxa"/>
          </w:tcPr>
          <w:p w14:paraId="1CF552C1" w14:textId="1E529419" w:rsidR="00FC55CD" w:rsidRPr="00F35BF1" w:rsidRDefault="00FC55CD" w:rsidP="00FC55CD">
            <w:pPr>
              <w:rPr>
                <w:rStyle w:val="RundownContentEmphasis"/>
              </w:rPr>
            </w:pPr>
            <w:proofErr w:type="spellStart"/>
            <w:r w:rsidRPr="00F35BF1">
              <w:rPr>
                <w:rStyle w:val="RundownContentKeyWord"/>
              </w:rPr>
              <w:t>Rundown</w:t>
            </w:r>
            <w:proofErr w:type="spellEnd"/>
            <w:r w:rsidRPr="00F35BF1">
              <w:rPr>
                <w:rStyle w:val="RundownContentKeyWord"/>
              </w:rPr>
              <w:t xml:space="preserve">: Content: </w:t>
            </w:r>
            <w:proofErr w:type="spellStart"/>
            <w:r w:rsidRPr="00F35BF1">
              <w:rPr>
                <w:rStyle w:val="RundownContentKeyWord"/>
              </w:rPr>
              <w:t>KeyWord</w:t>
            </w:r>
            <w:proofErr w:type="spellEnd"/>
          </w:p>
        </w:tc>
        <w:tc>
          <w:tcPr>
            <w:tcW w:w="6555" w:type="dxa"/>
          </w:tcPr>
          <w:p w14:paraId="0A7465D9" w14:textId="6ED9493D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3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3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FC55CD" w:rsidRPr="00E0161C" w14:paraId="25756F9A" w14:textId="77777777" w:rsidTr="00FE1CDC">
        <w:trPr>
          <w:trHeight w:val="804"/>
        </w:trPr>
        <w:tc>
          <w:tcPr>
            <w:tcW w:w="4482" w:type="dxa"/>
          </w:tcPr>
          <w:p w14:paraId="4EAB3BB7" w14:textId="7B194A8B" w:rsidR="00FC55CD" w:rsidRPr="00F35BF1" w:rsidRDefault="00FC55CD" w:rsidP="00FC55CD">
            <w:pPr>
              <w:rPr>
                <w:rStyle w:val="RundownContentKeyMessage"/>
                <w:lang w:val="en-US"/>
              </w:rPr>
            </w:pPr>
            <w:proofErr w:type="spellStart"/>
            <w:r w:rsidRPr="00F35BF1">
              <w:rPr>
                <w:rStyle w:val="RundownContentKeyMessage"/>
              </w:rPr>
              <w:t>Rundown</w:t>
            </w:r>
            <w:proofErr w:type="spellEnd"/>
            <w:r w:rsidRPr="00F35BF1">
              <w:rPr>
                <w:rStyle w:val="RundownContentKeyMessage"/>
              </w:rPr>
              <w:t xml:space="preserve">: Content: </w:t>
            </w:r>
            <w:proofErr w:type="spellStart"/>
            <w:r w:rsidRPr="00F35BF1">
              <w:rPr>
                <w:rStyle w:val="RundownContentKeyMessage"/>
              </w:rPr>
              <w:t>KeyMessage</w:t>
            </w:r>
            <w:proofErr w:type="spellEnd"/>
          </w:p>
        </w:tc>
        <w:tc>
          <w:tcPr>
            <w:tcW w:w="6555" w:type="dxa"/>
          </w:tcPr>
          <w:p w14:paraId="1A1EAA3C" w14:textId="04D41CD3" w:rsidR="00FC55CD" w:rsidRPr="00F344EE" w:rsidRDefault="00FC55CD" w:rsidP="00FC55CD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4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4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7D641E7C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Control: 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6D570631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 xml:space="preserve">Control: 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undownContentChat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undownContent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1639625C" w14:textId="374C0317" w:rsidR="009C12D2" w:rsidRPr="002B29A2" w:rsidRDefault="009C12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 w:rsidR="002B29A2"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1</w:t>
            </w:r>
          </w:p>
          <w:p w14:paraId="3A92D204" w14:textId="1E517D98" w:rsidR="0003033C" w:rsidRPr="002B29A2" w:rsidRDefault="002B29A2" w:rsidP="002B29A2">
            <w:pPr>
              <w:rPr>
                <w:rStyle w:val="RundownControlEnforce"/>
                <w:lang w:val="en-US"/>
              </w:rPr>
            </w:pPr>
            <w:r w:rsidRPr="002B29A2">
              <w:rPr>
                <w:rStyle w:val="RundownControlEnforce"/>
                <w:lang w:val="en-US"/>
              </w:rPr>
              <w:t>VV-</w:t>
            </w:r>
            <w:r w:rsidR="0003033C" w:rsidRPr="002B29A2">
              <w:rPr>
                <w:rStyle w:val="RundownControlEnforce"/>
                <w:lang w:val="en-US"/>
              </w:rPr>
              <w:t>PTZ</w:t>
            </w:r>
            <w:r w:rsidRPr="002B29A2">
              <w:rPr>
                <w:rStyle w:val="RundownControlEnforce"/>
                <w:lang w:val="en-US"/>
              </w:rPr>
              <w:t>-</w:t>
            </w:r>
            <w:r w:rsidR="0003033C" w:rsidRPr="002B29A2">
              <w:rPr>
                <w:rStyle w:val="RundownControl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undownControlEnforce"/>
                <w:lang w:val="en-US"/>
              </w:rPr>
            </w:pPr>
            <w:r>
              <w:rPr>
                <w:rStyle w:val="RundownControlEnforce"/>
                <w:lang w:val="en-US"/>
              </w:rPr>
              <w:t>SC-</w:t>
            </w:r>
            <w:r w:rsidR="007B25C7" w:rsidRPr="002B29A2">
              <w:rPr>
                <w:rStyle w:val="RundownControlEnforce"/>
                <w:lang w:val="en-US"/>
              </w:rPr>
              <w:t>PRE</w:t>
            </w:r>
            <w:r>
              <w:rPr>
                <w:rStyle w:val="RundownControlEnforce"/>
                <w:lang w:val="en-US"/>
              </w:rPr>
              <w:t>-</w:t>
            </w:r>
            <w:r w:rsidR="004150C0" w:rsidRPr="002B29A2">
              <w:rPr>
                <w:rStyle w:val="RundownControlEnforce"/>
                <w:lang w:val="en-US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HR</w:t>
            </w:r>
            <w:r w:rsidR="00191529">
              <w:rPr>
                <w:rStyle w:val="RundownControlSelect"/>
              </w:rPr>
              <w:t xml:space="preserve">: </w:t>
            </w:r>
            <w:r w:rsidRPr="004228AD">
              <w:rPr>
                <w:rStyle w:val="RundownControlApply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AI</w:t>
            </w:r>
            <w:r w:rsidR="00191529">
              <w:rPr>
                <w:rStyle w:val="RundownControlSelect"/>
              </w:rPr>
              <w:t xml:space="preserve">: </w:t>
            </w:r>
            <w:r w:rsidRPr="004228AD">
              <w:rPr>
                <w:rStyle w:val="RundownControlApply"/>
              </w:rPr>
              <w:t>STREAM</w:t>
            </w:r>
            <w:r>
              <w:rPr>
                <w:rStyle w:val="RundownControlApply"/>
              </w:rPr>
              <w:t>2</w:t>
            </w:r>
            <w:r w:rsidR="00647A07" w:rsidRPr="002B29A2">
              <w:rPr>
                <w:rStyle w:val="RundownControl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undown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undownContent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undownContent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undownContent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 w:rsidR="002B29A2" w:rsidRPr="002B29A2"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9C12D2" w:rsidRPr="002B29A2">
              <w:rPr>
                <w:rStyle w:val="RundownControlToggle"/>
              </w:rPr>
              <w:t>OV-</w:t>
            </w:r>
            <w:r w:rsidR="00170FA7" w:rsidRPr="002B29A2">
              <w:rPr>
                <w:rStyle w:val="RundownControlToggle"/>
              </w:rPr>
              <w:t>A</w:t>
            </w:r>
            <w:r w:rsidR="009C12D2" w:rsidRPr="002B29A2">
              <w:rPr>
                <w:rStyle w:val="RundownControl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A2F445" w14:textId="04F5FE69" w:rsidR="009C12D2" w:rsidRPr="00FA70A1" w:rsidRDefault="009C12D2" w:rsidP="00FA70A1">
            <w:pPr>
              <w:pStyle w:val="RundownContent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lastRenderedPageBreak/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undownContent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undown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undownContent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undown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undownContent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0161C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52230D24" w:rsidR="002B29A2" w:rsidRDefault="00D00807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="008106CD" w:rsidRPr="002B29A2">
              <w:rPr>
                <w:rStyle w:val="RundownControlSelect"/>
              </w:rPr>
              <w:t>2</w:t>
            </w:r>
            <w:r w:rsidR="00433D14" w:rsidRPr="002B29A2">
              <w:rPr>
                <w:rStyle w:val="RundownControlSelect"/>
              </w:rPr>
              <w:t>-</w:t>
            </w:r>
            <w:r w:rsidR="00785EF7" w:rsidRPr="002B29A2">
              <w:rPr>
                <w:rStyle w:val="RundownControlSelect"/>
              </w:rPr>
              <w:t>C</w:t>
            </w:r>
            <w:r w:rsidR="00433D14" w:rsidRPr="002B29A2">
              <w:rPr>
                <w:rStyle w:val="RundownControlSelect"/>
              </w:rPr>
              <w:t>-C</w:t>
            </w:r>
            <w:r w:rsidR="00223BE3">
              <w:rPr>
                <w:rStyle w:val="RundownControlSelect"/>
              </w:rPr>
              <w:t xml:space="preserve">: </w:t>
            </w:r>
            <w:r w:rsidR="002B29A2">
              <w:rPr>
                <w:rStyle w:val="RundownControlApply"/>
                <w:lang w:val="en-US"/>
              </w:rPr>
              <w:t>DRIVE</w:t>
            </w:r>
            <w:r w:rsidR="002B29A2" w:rsidRPr="002B29A2">
              <w:rPr>
                <w:rStyle w:val="RundownControl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undownControlToggle"/>
                <w:lang w:val="en-US"/>
              </w:rPr>
            </w:pPr>
            <w:r>
              <w:rPr>
                <w:rStyle w:val="RundownControlToggle"/>
                <w:lang w:val="en-US"/>
              </w:rPr>
              <w:t>+</w:t>
            </w:r>
            <w:r w:rsidR="00216D33" w:rsidRPr="002B29A2">
              <w:rPr>
                <w:rStyle w:val="RundownControlToggle"/>
                <w:lang w:val="en-US"/>
              </w:rPr>
              <w:t>OV-B8</w:t>
            </w:r>
          </w:p>
          <w:p w14:paraId="1F64A5FF" w14:textId="3E8FB361" w:rsidR="003B4C7C" w:rsidRPr="002B29A2" w:rsidRDefault="001715EC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F-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SAI</w:t>
            </w:r>
            <w:r w:rsidR="00395F2E">
              <w:rPr>
                <w:rStyle w:val="RundownControlToggle"/>
              </w:rPr>
              <w:br/>
            </w:r>
            <w:r w:rsidR="00395F2E" w:rsidRPr="00395F2E">
              <w:rPr>
                <w:rStyle w:val="RundownControlEnforce"/>
              </w:rPr>
              <w:t>A</w:t>
            </w:r>
            <w:proofErr w:type="gramStart"/>
            <w:r w:rsidR="00395F2E" w:rsidRPr="00395F2E">
              <w:rPr>
                <w:rStyle w:val="RundownControlEnforce"/>
              </w:rPr>
              <w:t>1,A2,A</w:t>
            </w:r>
            <w:proofErr w:type="gramEnd"/>
            <w:r w:rsidR="00395F2E" w:rsidRPr="00395F2E">
              <w:rPr>
                <w:rStyle w:val="RundownControl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2B58FEE2" w14:textId="77777777" w:rsidR="00042236" w:rsidRDefault="00AA09D5" w:rsidP="008B0B7B">
            <w:pPr>
              <w:rPr>
                <w:rFonts w:ascii="Aptos" w:hAnsi="Aptos" w:cstheme="minorHAnsi"/>
                <w:lang w:val="en-US"/>
              </w:rPr>
            </w:pPr>
            <w:bookmarkStart w:id="5" w:name="OLE_LINK9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 xml:space="preserve">make a type </w:t>
            </w:r>
            <w:r w:rsidRPr="005B2A39">
              <w:rPr>
                <w:rStyle w:val="RundownContent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944A030" w14:textId="77777777" w:rsidR="00042236" w:rsidRDefault="00042236" w:rsidP="008B0B7B">
            <w:pPr>
              <w:rPr>
                <w:rFonts w:ascii="Aptos" w:hAnsi="Aptos" w:cstheme="minorHAnsi"/>
                <w:lang w:val="en-US"/>
              </w:rPr>
            </w:pPr>
          </w:p>
          <w:p w14:paraId="1AB7F0F7" w14:textId="1E8B5BEF" w:rsidR="003B4C7C" w:rsidRPr="00AA09D5" w:rsidRDefault="00AA09D5" w:rsidP="008B0B7B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 w:rsidR="00D23519"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5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undownControlAutomate"/>
              </w:rPr>
            </w:pPr>
            <w:r w:rsidRPr="0018185C">
              <w:rPr>
                <w:rStyle w:val="RundownControl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undown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undownContent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00C77FB9" w:rsidR="003B4C7C" w:rsidRPr="002B29A2" w:rsidRDefault="00CB46EF" w:rsidP="002B29A2">
            <w:r w:rsidRPr="002B29A2">
              <w:t>(</w:t>
            </w: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3-W-C</w:t>
            </w:r>
            <w:r w:rsidRPr="002B29A2">
              <w:t>)</w:t>
            </w:r>
          </w:p>
          <w:p w14:paraId="50CDDD62" w14:textId="1CEC6A7C" w:rsidR="003B4C7C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C65923" w:rsidRPr="002B29A2">
              <w:rPr>
                <w:rStyle w:val="RundownControl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+A</w:t>
            </w:r>
            <w:r w:rsidR="005B7A44">
              <w:rPr>
                <w:rStyle w:val="RundownControl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undown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undownContent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538C6EF7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6" w:name="OLE_LINK1"/>
            <w:bookmarkStart w:id="7" w:name="OLE_LINK2"/>
          </w:p>
          <w:p w14:paraId="25BBBC2C" w14:textId="5EEA09F2" w:rsidR="00D23519" w:rsidRDefault="00D23519" w:rsidP="00D23519">
            <w:pPr>
              <w:pStyle w:val="RundownContentUnorderedListL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6BA2EEA7" w:rsidR="00DE5B91" w:rsidRDefault="00DE5B91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undownContent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undownContentUn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11C7749D" w14:textId="4F4EF42B" w:rsidR="004B09FC" w:rsidRPr="00901599" w:rsidRDefault="006C6033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6"/>
            <w:bookmarkEnd w:id="7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undown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undownContentOrderedListL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undownContent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undownContent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undownContent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undownContentOrderedListL2"/>
            </w:pPr>
            <w:r>
              <w:rPr>
                <w:lang w:val="en-US"/>
              </w:rPr>
              <w:lastRenderedPageBreak/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undown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undownContent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undownContentUnorderedListL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undownContentUnorderedListL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39AF8526" w:rsidR="0098038A" w:rsidRPr="002B29A2" w:rsidRDefault="00CF575A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C-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undownContent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A1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2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undown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undownContentPart"/>
            </w:pPr>
            <w:r>
              <w:t>Part 3</w:t>
            </w:r>
          </w:p>
        </w:tc>
      </w:tr>
      <w:tr w:rsidR="002B29A2" w:rsidRPr="00E0161C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undown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E0161C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Toggle"/>
                <w:lang w:val="en-US"/>
              </w:rPr>
              <w:t>OV-A2</w:t>
            </w:r>
          </w:p>
          <w:p w14:paraId="52A49811" w14:textId="0E2647E6" w:rsidR="00707FF1" w:rsidRPr="002B29A2" w:rsidRDefault="00A025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W-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undownControlEnforce"/>
                <w:highlight w:val="green"/>
              </w:rPr>
            </w:pPr>
            <w:r w:rsidRPr="002B29A2">
              <w:rPr>
                <w:rStyle w:val="RundownControlEnforce"/>
              </w:rPr>
              <w:t>SC-</w:t>
            </w:r>
            <w:r w:rsidR="007350F6" w:rsidRPr="002B29A2">
              <w:rPr>
                <w:rStyle w:val="RundownControlEnforce"/>
              </w:rPr>
              <w:t>PRE</w:t>
            </w:r>
            <w:r w:rsidRPr="002B29A2">
              <w:rPr>
                <w:rStyle w:val="RundownControlEnforce"/>
              </w:rPr>
              <w:t>-</w:t>
            </w:r>
            <w:r w:rsidR="004150C0" w:rsidRPr="002B29A2">
              <w:rPr>
                <w:rStyle w:val="RundownControl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undown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undownContent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E0161C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undown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0A3B6C56" w14:textId="2D1B6AEE" w:rsidR="00DE14F3" w:rsidRPr="00452B92" w:rsidRDefault="00DE14F3" w:rsidP="00A7323B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8AAA2" w14:textId="77777777" w:rsidR="007B15D1" w:rsidRDefault="007B15D1" w:rsidP="0009074B">
      <w:pPr>
        <w:spacing w:after="0" w:line="240" w:lineRule="auto"/>
      </w:pPr>
      <w:r>
        <w:separator/>
      </w:r>
    </w:p>
  </w:endnote>
  <w:endnote w:type="continuationSeparator" w:id="0">
    <w:p w14:paraId="7339BEA5" w14:textId="77777777" w:rsidR="007B15D1" w:rsidRDefault="007B15D1" w:rsidP="0009074B">
      <w:pPr>
        <w:spacing w:after="0" w:line="240" w:lineRule="auto"/>
      </w:pPr>
      <w:r>
        <w:continuationSeparator/>
      </w:r>
    </w:p>
  </w:endnote>
  <w:endnote w:type="continuationNotice" w:id="1">
    <w:p w14:paraId="6A363D42" w14:textId="77777777" w:rsidR="007B15D1" w:rsidRDefault="007B15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AB5EC" w14:textId="77777777" w:rsidR="007B15D1" w:rsidRDefault="007B15D1" w:rsidP="0009074B">
      <w:pPr>
        <w:spacing w:after="0" w:line="240" w:lineRule="auto"/>
      </w:pPr>
      <w:r>
        <w:separator/>
      </w:r>
    </w:p>
  </w:footnote>
  <w:footnote w:type="continuationSeparator" w:id="0">
    <w:p w14:paraId="7227C9A5" w14:textId="77777777" w:rsidR="007B15D1" w:rsidRDefault="007B15D1" w:rsidP="0009074B">
      <w:pPr>
        <w:spacing w:after="0" w:line="240" w:lineRule="auto"/>
      </w:pPr>
      <w:r>
        <w:continuationSeparator/>
      </w:r>
    </w:p>
  </w:footnote>
  <w:footnote w:type="continuationNotice" w:id="1">
    <w:p w14:paraId="058F6806" w14:textId="77777777" w:rsidR="007B15D1" w:rsidRDefault="007B15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undownContentUnorderedListL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undownContentUnorderedListL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undownContentOrderedListL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undownContentOrderedListL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7D2"/>
    <w:rsid w:val="000848D1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8FB"/>
    <w:rsid w:val="00782A92"/>
    <w:rsid w:val="00782D3B"/>
    <w:rsid w:val="00782E0C"/>
    <w:rsid w:val="00782E86"/>
    <w:rsid w:val="00782EAC"/>
    <w:rsid w:val="007834CB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1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AE"/>
    <w:rsid w:val="008949A7"/>
    <w:rsid w:val="00894A93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93B"/>
    <w:rsid w:val="00AD4A09"/>
    <w:rsid w:val="00AD4BA4"/>
    <w:rsid w:val="00AD4D47"/>
    <w:rsid w:val="00AD4E8F"/>
    <w:rsid w:val="00AD4EDB"/>
    <w:rsid w:val="00AD4F51"/>
    <w:rsid w:val="00AD5073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B92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undownContentPart">
    <w:name w:val="Rundown: Content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undownSpeaker">
    <w:name w:val="Rundown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undownContentDescription">
    <w:name w:val="Rundown: Content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undownContentControl">
    <w:name w:val="Rundown: Content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undownContentHint">
    <w:name w:val="Rundown: Content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undownContentChat">
    <w:name w:val="Rundown: Content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undownContentKeyMessage">
    <w:name w:val="Rundown: Content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undownContentEmphasis">
    <w:name w:val="Rundown: Content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undownControlEnforce">
    <w:name w:val="Rundown: Control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undownControlApply">
    <w:name w:val="Rundown: Control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undownControlSelect">
    <w:name w:val="Rundown: Control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undownControlToggle">
    <w:name w:val="Rundown: Control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undownContentKeyWord">
    <w:name w:val="Rundown: Content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undownControlAutomate">
    <w:name w:val="Rundown: Control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undownContentOrderedListL1">
    <w:name w:val="Rundown: Content: Ordered List L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undownContentOrderedListL2">
    <w:name w:val="Rundown: Content: Ordered List L2"/>
    <w:basedOn w:val="RundownContentOrderedListL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undownContentUnorderedListL1">
    <w:name w:val="Rundown: Content: Unordered List L1"/>
    <w:basedOn w:val="ListParagraph"/>
    <w:qFormat/>
    <w:rsid w:val="00212321"/>
    <w:pPr>
      <w:numPr>
        <w:numId w:val="121"/>
      </w:numPr>
    </w:pPr>
  </w:style>
  <w:style w:type="paragraph" w:customStyle="1" w:styleId="RundownContentUnorderedListL2">
    <w:name w:val="Rundown: Content: Unordered List L2"/>
    <w:basedOn w:val="RundownContentUnorderedListL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3</Pages>
  <Words>1126</Words>
  <Characters>642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533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20</cp:revision>
  <dcterms:created xsi:type="dcterms:W3CDTF">2024-11-09T14:18:00Z</dcterms:created>
  <dcterms:modified xsi:type="dcterms:W3CDTF">2025-04-06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